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3C8FE0" w14:textId="77777777" w:rsidR="005E7600" w:rsidRPr="0022728C" w:rsidRDefault="005E7600">
      <w:pPr>
        <w:rPr>
          <w:i/>
        </w:rPr>
      </w:pPr>
      <w:r w:rsidRPr="0022728C">
        <w:rPr>
          <w:rFonts w:hint="eastAsia"/>
          <w:i/>
        </w:rPr>
        <w:t>1,</w:t>
      </w:r>
      <w:r w:rsidRPr="0022728C">
        <w:rPr>
          <w:i/>
        </w:rPr>
        <w:t xml:space="preserve"> What is your group #: </w:t>
      </w:r>
    </w:p>
    <w:p w14:paraId="52BA092A" w14:textId="11684BA3" w:rsidR="007C2186" w:rsidRPr="00003DE0" w:rsidRDefault="005E7600">
      <w:pPr>
        <w:rPr>
          <w:b/>
          <w:bCs/>
        </w:rPr>
      </w:pPr>
      <w:r w:rsidRPr="00003DE0">
        <w:rPr>
          <w:b/>
          <w:bCs/>
        </w:rPr>
        <w:t>58</w:t>
      </w:r>
    </w:p>
    <w:p w14:paraId="692A55B9" w14:textId="77777777" w:rsidR="005E7600" w:rsidRDefault="005E7600"/>
    <w:p w14:paraId="40395863" w14:textId="77777777" w:rsidR="005E7600" w:rsidRPr="0022728C" w:rsidRDefault="005E7600">
      <w:pPr>
        <w:rPr>
          <w:i/>
        </w:rPr>
      </w:pPr>
      <w:r w:rsidRPr="0022728C">
        <w:rPr>
          <w:rFonts w:hint="eastAsia"/>
          <w:i/>
        </w:rPr>
        <w:t>2</w:t>
      </w:r>
      <w:r w:rsidRPr="0022728C">
        <w:rPr>
          <w:i/>
        </w:rPr>
        <w:t xml:space="preserve">, Have you met/ communicated with your fellow teammates? </w:t>
      </w:r>
    </w:p>
    <w:p w14:paraId="4D7378B1" w14:textId="7300B716" w:rsidR="005E7600" w:rsidRPr="00003DE0" w:rsidRDefault="005E7600">
      <w:pPr>
        <w:rPr>
          <w:b/>
          <w:bCs/>
        </w:rPr>
      </w:pPr>
      <w:r w:rsidRPr="00003DE0">
        <w:rPr>
          <w:b/>
          <w:bCs/>
        </w:rPr>
        <w:t>Yes, very good conversation.</w:t>
      </w:r>
    </w:p>
    <w:p w14:paraId="7D7CC11F" w14:textId="77777777" w:rsidR="005E7600" w:rsidRDefault="005E7600"/>
    <w:p w14:paraId="7F35F481" w14:textId="3609C576" w:rsidR="005E7600" w:rsidRPr="0022728C" w:rsidRDefault="005E7600">
      <w:pPr>
        <w:rPr>
          <w:i/>
        </w:rPr>
      </w:pPr>
      <w:r w:rsidRPr="0022728C">
        <w:rPr>
          <w:rFonts w:hint="eastAsia"/>
          <w:i/>
        </w:rPr>
        <w:t>3</w:t>
      </w:r>
      <w:r w:rsidRPr="0022728C">
        <w:rPr>
          <w:i/>
        </w:rPr>
        <w:t>, Have you met/ communicated with your assigned TF?</w:t>
      </w:r>
    </w:p>
    <w:p w14:paraId="2FE91BCE" w14:textId="2A782A3A" w:rsidR="005E7600" w:rsidRPr="00003DE0" w:rsidRDefault="005E7600">
      <w:pPr>
        <w:rPr>
          <w:b/>
          <w:bCs/>
        </w:rPr>
      </w:pPr>
      <w:r w:rsidRPr="00003DE0">
        <w:rPr>
          <w:rFonts w:hint="eastAsia"/>
          <w:b/>
          <w:bCs/>
        </w:rPr>
        <w:t>N</w:t>
      </w:r>
      <w:r w:rsidRPr="00003DE0">
        <w:rPr>
          <w:b/>
          <w:bCs/>
        </w:rPr>
        <w:t>ot yet. We tried to find her contact. Unfortunately, there is no such info under her profile.</w:t>
      </w:r>
    </w:p>
    <w:p w14:paraId="5EF8BE39" w14:textId="07A671AB" w:rsidR="005E7600" w:rsidRDefault="005E7600"/>
    <w:p w14:paraId="17636240" w14:textId="11FA82E1" w:rsidR="005E7600" w:rsidRPr="0022728C" w:rsidRDefault="005E7600">
      <w:pPr>
        <w:rPr>
          <w:i/>
        </w:rPr>
      </w:pPr>
      <w:r w:rsidRPr="0022728C">
        <w:rPr>
          <w:rFonts w:hint="eastAsia"/>
          <w:i/>
        </w:rPr>
        <w:t>4</w:t>
      </w:r>
      <w:r w:rsidRPr="0022728C">
        <w:rPr>
          <w:i/>
        </w:rPr>
        <w:t>, Has your team formulated a well-defined question to address in your project, based on the project description and references?</w:t>
      </w:r>
    </w:p>
    <w:p w14:paraId="77D85ACC" w14:textId="644DA34A" w:rsidR="00F25DCD" w:rsidRPr="00086E57" w:rsidRDefault="00F25DCD" w:rsidP="000F5AA7">
      <w:pPr>
        <w:pStyle w:val="a3"/>
        <w:numPr>
          <w:ilvl w:val="0"/>
          <w:numId w:val="2"/>
        </w:numPr>
        <w:ind w:firstLineChars="0"/>
        <w:rPr>
          <w:b/>
          <w:bCs/>
        </w:rPr>
      </w:pPr>
      <w:r w:rsidRPr="00086E57">
        <w:rPr>
          <w:b/>
          <w:bCs/>
        </w:rPr>
        <w:t xml:space="preserve">Key question: </w:t>
      </w:r>
      <w:r w:rsidR="000F5AA7" w:rsidRPr="00086E57">
        <w:rPr>
          <w:rFonts w:hint="eastAsia"/>
          <w:b/>
          <w:bCs/>
        </w:rPr>
        <w:t>H</w:t>
      </w:r>
      <w:r w:rsidR="000F5AA7" w:rsidRPr="00086E57">
        <w:rPr>
          <w:b/>
          <w:bCs/>
        </w:rPr>
        <w:t xml:space="preserve">ow </w:t>
      </w:r>
      <w:r w:rsidRPr="00086E57">
        <w:rPr>
          <w:b/>
          <w:bCs/>
        </w:rPr>
        <w:t>do different</w:t>
      </w:r>
      <w:r w:rsidR="000F5AA7" w:rsidRPr="00086E57">
        <w:rPr>
          <w:b/>
          <w:bCs/>
        </w:rPr>
        <w:t xml:space="preserve"> </w:t>
      </w:r>
      <w:r w:rsidRPr="00086E57">
        <w:rPr>
          <w:b/>
          <w:bCs/>
        </w:rPr>
        <w:t>anti-contagion policies</w:t>
      </w:r>
      <w:r w:rsidR="000F5AA7" w:rsidRPr="00086E57">
        <w:rPr>
          <w:b/>
          <w:bCs/>
        </w:rPr>
        <w:t xml:space="preserve"> </w:t>
      </w:r>
      <w:r w:rsidRPr="00086E57">
        <w:rPr>
          <w:b/>
          <w:bCs/>
        </w:rPr>
        <w:t xml:space="preserve">affect the growth rate of COVID-19 infections in US? </w:t>
      </w:r>
    </w:p>
    <w:p w14:paraId="527B9ED8" w14:textId="7A9A5009" w:rsidR="000F5AA7" w:rsidRPr="00086E57" w:rsidRDefault="00F25DCD" w:rsidP="00F25DCD">
      <w:pPr>
        <w:pStyle w:val="a3"/>
        <w:numPr>
          <w:ilvl w:val="1"/>
          <w:numId w:val="2"/>
        </w:numPr>
        <w:ind w:firstLineChars="0"/>
        <w:rPr>
          <w:b/>
          <w:bCs/>
        </w:rPr>
      </w:pPr>
      <w:r w:rsidRPr="00086E57">
        <w:rPr>
          <w:b/>
          <w:bCs/>
        </w:rPr>
        <w:t xml:space="preserve">Average effect </w:t>
      </w:r>
      <w:r w:rsidR="0022728C" w:rsidRPr="00086E57">
        <w:rPr>
          <w:b/>
          <w:bCs/>
        </w:rPr>
        <w:t xml:space="preserve">of different voluntary and mandatory non-pharmaceutical policies </w:t>
      </w:r>
      <w:r w:rsidRPr="00086E57">
        <w:rPr>
          <w:b/>
          <w:bCs/>
        </w:rPr>
        <w:t>for the whole population.</w:t>
      </w:r>
    </w:p>
    <w:p w14:paraId="0BAF5146" w14:textId="153E8934" w:rsidR="00B6581A" w:rsidRPr="00086E57" w:rsidRDefault="00F25DCD" w:rsidP="00F25DCD">
      <w:pPr>
        <w:pStyle w:val="a3"/>
        <w:numPr>
          <w:ilvl w:val="1"/>
          <w:numId w:val="2"/>
        </w:numPr>
        <w:ind w:firstLineChars="0"/>
        <w:rPr>
          <w:b/>
          <w:bCs/>
        </w:rPr>
      </w:pPr>
      <w:r w:rsidRPr="00086E57">
        <w:rPr>
          <w:b/>
          <w:bCs/>
        </w:rPr>
        <w:t>Heterogene</w:t>
      </w:r>
      <w:r w:rsidR="0022728C" w:rsidRPr="00086E57">
        <w:rPr>
          <w:b/>
          <w:bCs/>
        </w:rPr>
        <w:t>ous effects across</w:t>
      </w:r>
      <w:r w:rsidR="00B6581A" w:rsidRPr="00086E57">
        <w:rPr>
          <w:b/>
          <w:bCs/>
        </w:rPr>
        <w:t xml:space="preserve"> socio-demographics </w:t>
      </w:r>
      <w:r w:rsidR="0022728C" w:rsidRPr="00086E57">
        <w:rPr>
          <w:b/>
          <w:bCs/>
        </w:rPr>
        <w:t>conditions.</w:t>
      </w:r>
    </w:p>
    <w:p w14:paraId="10642501" w14:textId="095B94B1" w:rsidR="005E7600" w:rsidRPr="00086E57" w:rsidRDefault="0022728C" w:rsidP="00F25DCD">
      <w:pPr>
        <w:pStyle w:val="a3"/>
        <w:numPr>
          <w:ilvl w:val="1"/>
          <w:numId w:val="2"/>
        </w:numPr>
        <w:ind w:firstLineChars="0"/>
        <w:rPr>
          <w:b/>
          <w:bCs/>
        </w:rPr>
      </w:pPr>
      <w:r w:rsidRPr="00086E57">
        <w:rPr>
          <w:b/>
          <w:bCs/>
        </w:rPr>
        <w:t>Use the estimations above to calibrate parameters in SIR model to simulate different policy scenarios by counties</w:t>
      </w:r>
      <w:r w:rsidR="00003DE0" w:rsidRPr="00086E57">
        <w:rPr>
          <w:b/>
          <w:bCs/>
        </w:rPr>
        <w:t xml:space="preserve"> </w:t>
      </w:r>
      <w:r w:rsidR="00057199" w:rsidRPr="00086E57">
        <w:rPr>
          <w:b/>
          <w:bCs/>
        </w:rPr>
        <w:t>in varying settings</w:t>
      </w:r>
      <w:r w:rsidRPr="00086E57">
        <w:rPr>
          <w:b/>
          <w:bCs/>
        </w:rPr>
        <w:t>.</w:t>
      </w:r>
    </w:p>
    <w:p w14:paraId="56FFE607" w14:textId="77777777" w:rsidR="00935E76" w:rsidRPr="0022728C" w:rsidRDefault="00935E76" w:rsidP="00935E76"/>
    <w:p w14:paraId="4210D3FB" w14:textId="5266F686" w:rsidR="005E7600" w:rsidRPr="0022728C" w:rsidRDefault="005E7600">
      <w:pPr>
        <w:rPr>
          <w:i/>
        </w:rPr>
      </w:pPr>
      <w:r w:rsidRPr="0022728C">
        <w:rPr>
          <w:rFonts w:hint="eastAsia"/>
          <w:i/>
        </w:rPr>
        <w:t>5</w:t>
      </w:r>
      <w:r w:rsidRPr="0022728C">
        <w:rPr>
          <w:i/>
        </w:rPr>
        <w:t>, Briefly describe your team’s plans for work to be completed by Nov 18</w:t>
      </w:r>
      <w:r w:rsidRPr="0022728C">
        <w:rPr>
          <w:i/>
          <w:vertAlign w:val="superscript"/>
        </w:rPr>
        <w:t>th</w:t>
      </w:r>
      <w:r w:rsidRPr="0022728C">
        <w:rPr>
          <w:i/>
        </w:rPr>
        <w:t xml:space="preserve"> (tentative milestone three)</w:t>
      </w:r>
    </w:p>
    <w:p w14:paraId="530C5DAD" w14:textId="5AC00E81" w:rsidR="00935E76" w:rsidRPr="00086E57" w:rsidRDefault="00935E76" w:rsidP="00935E76">
      <w:pPr>
        <w:pStyle w:val="a3"/>
        <w:numPr>
          <w:ilvl w:val="0"/>
          <w:numId w:val="4"/>
        </w:numPr>
        <w:ind w:firstLineChars="0"/>
        <w:rPr>
          <w:b/>
          <w:bCs/>
        </w:rPr>
      </w:pPr>
      <w:r w:rsidRPr="00086E57">
        <w:rPr>
          <w:rFonts w:hint="eastAsia"/>
          <w:b/>
          <w:bCs/>
        </w:rPr>
        <w:t>D</w:t>
      </w:r>
      <w:r w:rsidRPr="00086E57">
        <w:rPr>
          <w:b/>
          <w:bCs/>
        </w:rPr>
        <w:t>ata collection (By Oct 23</w:t>
      </w:r>
      <w:r w:rsidRPr="00086E57">
        <w:rPr>
          <w:b/>
          <w:bCs/>
          <w:vertAlign w:val="superscript"/>
        </w:rPr>
        <w:t>rd</w:t>
      </w:r>
      <w:r w:rsidRPr="00086E57">
        <w:rPr>
          <w:b/>
          <w:bCs/>
        </w:rPr>
        <w:t>.)</w:t>
      </w:r>
    </w:p>
    <w:p w14:paraId="09F2A5A3" w14:textId="31E772DA" w:rsidR="00935E76" w:rsidRDefault="00935E76" w:rsidP="00935E76">
      <w:pPr>
        <w:pStyle w:val="a3"/>
        <w:numPr>
          <w:ilvl w:val="0"/>
          <w:numId w:val="3"/>
        </w:numPr>
        <w:ind w:firstLineChars="0"/>
        <w:rPr>
          <w:b/>
          <w:bCs/>
        </w:rPr>
      </w:pPr>
      <w:r w:rsidRPr="00086E57">
        <w:rPr>
          <w:rFonts w:hint="eastAsia"/>
          <w:b/>
          <w:bCs/>
        </w:rPr>
        <w:t>Y</w:t>
      </w:r>
      <w:r w:rsidRPr="00086E57">
        <w:rPr>
          <w:b/>
          <w:bCs/>
        </w:rPr>
        <w:t>uchen</w:t>
      </w:r>
      <w:r w:rsidR="0022728C" w:rsidRPr="00086E57">
        <w:rPr>
          <w:b/>
          <w:bCs/>
        </w:rPr>
        <w:t>: socio-demographic</w:t>
      </w:r>
      <w:r w:rsidRPr="00086E57">
        <w:rPr>
          <w:b/>
          <w:bCs/>
        </w:rPr>
        <w:t xml:space="preserve"> information </w:t>
      </w:r>
      <w:r w:rsidR="0022728C" w:rsidRPr="00086E57">
        <w:rPr>
          <w:b/>
          <w:bCs/>
        </w:rPr>
        <w:t xml:space="preserve">by counties </w:t>
      </w:r>
      <w:r w:rsidRPr="00086E57">
        <w:rPr>
          <w:b/>
          <w:bCs/>
        </w:rPr>
        <w:t>from A</w:t>
      </w:r>
      <w:r w:rsidR="0022728C" w:rsidRPr="00086E57">
        <w:rPr>
          <w:b/>
          <w:bCs/>
        </w:rPr>
        <w:t xml:space="preserve">merican </w:t>
      </w:r>
      <w:r w:rsidRPr="00086E57">
        <w:rPr>
          <w:b/>
          <w:bCs/>
        </w:rPr>
        <w:t>H</w:t>
      </w:r>
      <w:r w:rsidR="0022728C" w:rsidRPr="00086E57">
        <w:rPr>
          <w:b/>
          <w:bCs/>
        </w:rPr>
        <w:t xml:space="preserve">ousehold </w:t>
      </w:r>
      <w:r w:rsidRPr="00086E57">
        <w:rPr>
          <w:b/>
          <w:bCs/>
        </w:rPr>
        <w:t>S</w:t>
      </w:r>
      <w:r w:rsidR="0022728C" w:rsidRPr="00086E57">
        <w:rPr>
          <w:b/>
          <w:bCs/>
        </w:rPr>
        <w:t>urvey (AHS).</w:t>
      </w:r>
    </w:p>
    <w:p w14:paraId="172DD064" w14:textId="6EB3D5E9" w:rsidR="008D54C8" w:rsidRPr="008D54C8" w:rsidRDefault="008D54C8" w:rsidP="008D54C8">
      <w:pPr>
        <w:pStyle w:val="a3"/>
        <w:numPr>
          <w:ilvl w:val="1"/>
          <w:numId w:val="3"/>
        </w:numPr>
        <w:ind w:firstLineChars="0"/>
        <w:rPr>
          <w:b/>
          <w:bCs/>
          <w:color w:val="FF0000"/>
        </w:rPr>
      </w:pPr>
      <w:r w:rsidRPr="008D54C8">
        <w:rPr>
          <w:b/>
          <w:bCs/>
          <w:color w:val="FF0000"/>
        </w:rPr>
        <w:t>Above 65: share</w:t>
      </w:r>
    </w:p>
    <w:p w14:paraId="04224A21" w14:textId="0D69836D" w:rsidR="008D54C8" w:rsidRDefault="008D54C8" w:rsidP="008D54C8">
      <w:pPr>
        <w:pStyle w:val="a3"/>
        <w:numPr>
          <w:ilvl w:val="1"/>
          <w:numId w:val="3"/>
        </w:numPr>
        <w:ind w:firstLineChars="0"/>
        <w:rPr>
          <w:b/>
          <w:bCs/>
          <w:color w:val="FF0000"/>
        </w:rPr>
      </w:pPr>
      <w:r w:rsidRPr="008D54C8">
        <w:rPr>
          <w:rFonts w:hint="eastAsia"/>
          <w:b/>
          <w:bCs/>
          <w:color w:val="FF0000"/>
        </w:rPr>
        <w:t>E</w:t>
      </w:r>
      <w:r w:rsidRPr="008D54C8">
        <w:rPr>
          <w:b/>
          <w:bCs/>
          <w:color w:val="FF0000"/>
        </w:rPr>
        <w:t>ducation: share</w:t>
      </w:r>
    </w:p>
    <w:p w14:paraId="23E396B6" w14:textId="38C5E295" w:rsidR="008D54C8" w:rsidRDefault="008D54C8" w:rsidP="008D54C8">
      <w:pPr>
        <w:pStyle w:val="a3"/>
        <w:numPr>
          <w:ilvl w:val="1"/>
          <w:numId w:val="3"/>
        </w:numPr>
        <w:ind w:firstLineChars="0"/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M</w:t>
      </w:r>
      <w:r>
        <w:rPr>
          <w:b/>
          <w:bCs/>
          <w:color w:val="FF0000"/>
        </w:rPr>
        <w:t>edical bed number</w:t>
      </w:r>
    </w:p>
    <w:p w14:paraId="1A9232B1" w14:textId="19BD3D9A" w:rsidR="008D54C8" w:rsidRPr="008D54C8" w:rsidRDefault="008D54C8" w:rsidP="008D54C8">
      <w:pPr>
        <w:pStyle w:val="a3"/>
        <w:numPr>
          <w:ilvl w:val="1"/>
          <w:numId w:val="3"/>
        </w:numPr>
        <w:ind w:firstLineChars="0"/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P</w:t>
      </w:r>
      <w:r>
        <w:rPr>
          <w:b/>
          <w:bCs/>
          <w:color w:val="FF0000"/>
        </w:rPr>
        <w:t>artisanship</w:t>
      </w:r>
    </w:p>
    <w:p w14:paraId="09F16B56" w14:textId="0BF0E9D5" w:rsidR="00935E76" w:rsidRDefault="00935E76" w:rsidP="00935E76">
      <w:pPr>
        <w:pStyle w:val="a3"/>
        <w:numPr>
          <w:ilvl w:val="0"/>
          <w:numId w:val="3"/>
        </w:numPr>
        <w:ind w:firstLineChars="0"/>
        <w:rPr>
          <w:b/>
          <w:bCs/>
        </w:rPr>
      </w:pPr>
      <w:proofErr w:type="spellStart"/>
      <w:r w:rsidRPr="00086E57">
        <w:rPr>
          <w:rFonts w:hint="eastAsia"/>
          <w:b/>
          <w:bCs/>
        </w:rPr>
        <w:t>Y</w:t>
      </w:r>
      <w:r w:rsidRPr="00086E57">
        <w:rPr>
          <w:b/>
          <w:bCs/>
        </w:rPr>
        <w:t>ichun</w:t>
      </w:r>
      <w:proofErr w:type="spellEnd"/>
      <w:r w:rsidR="0022728C" w:rsidRPr="00086E57">
        <w:rPr>
          <w:b/>
          <w:bCs/>
        </w:rPr>
        <w:t>:</w:t>
      </w:r>
      <w:r w:rsidRPr="00086E57">
        <w:rPr>
          <w:b/>
          <w:bCs/>
        </w:rPr>
        <w:t xml:space="preserve"> policy </w:t>
      </w:r>
      <w:r w:rsidR="0022728C" w:rsidRPr="00086E57">
        <w:rPr>
          <w:b/>
          <w:bCs/>
        </w:rPr>
        <w:t>portfolio by counties.</w:t>
      </w:r>
    </w:p>
    <w:p w14:paraId="34473C4A" w14:textId="4BC50168" w:rsidR="008D54C8" w:rsidRPr="00086E57" w:rsidRDefault="00FE29C4" w:rsidP="008D54C8">
      <w:pPr>
        <w:pStyle w:val="a3"/>
        <w:numPr>
          <w:ilvl w:val="1"/>
          <w:numId w:val="3"/>
        </w:numPr>
        <w:ind w:firstLineChars="0"/>
        <w:rPr>
          <w:b/>
          <w:bCs/>
        </w:rPr>
      </w:pPr>
      <w:r>
        <w:rPr>
          <w:b/>
          <w:bCs/>
        </w:rPr>
        <w:t xml:space="preserve">State Level </w:t>
      </w:r>
      <w:r w:rsidR="008D54C8">
        <w:rPr>
          <w:rFonts w:hint="eastAsia"/>
          <w:b/>
          <w:bCs/>
        </w:rPr>
        <w:t>T</w:t>
      </w:r>
      <w:r w:rsidR="008D54C8">
        <w:rPr>
          <w:b/>
          <w:bCs/>
        </w:rPr>
        <w:t>esting database</w:t>
      </w:r>
    </w:p>
    <w:p w14:paraId="4E870612" w14:textId="6F627AAD" w:rsidR="00935E76" w:rsidRDefault="00935E76" w:rsidP="00DE74C8">
      <w:pPr>
        <w:pStyle w:val="a3"/>
        <w:numPr>
          <w:ilvl w:val="0"/>
          <w:numId w:val="3"/>
        </w:numPr>
        <w:ind w:firstLineChars="0"/>
        <w:rPr>
          <w:b/>
          <w:bCs/>
        </w:rPr>
      </w:pPr>
      <w:proofErr w:type="spellStart"/>
      <w:r w:rsidRPr="00086E57">
        <w:rPr>
          <w:rFonts w:hint="eastAsia"/>
          <w:b/>
          <w:bCs/>
        </w:rPr>
        <w:t>Z</w:t>
      </w:r>
      <w:r w:rsidRPr="00086E57">
        <w:rPr>
          <w:b/>
          <w:bCs/>
        </w:rPr>
        <w:t>iyi</w:t>
      </w:r>
      <w:proofErr w:type="spellEnd"/>
      <w:r w:rsidR="0022728C" w:rsidRPr="00086E57">
        <w:rPr>
          <w:b/>
          <w:bCs/>
        </w:rPr>
        <w:t>:</w:t>
      </w:r>
      <w:r w:rsidRPr="00086E57">
        <w:rPr>
          <w:b/>
          <w:bCs/>
        </w:rPr>
        <w:t xml:space="preserve"> COVID-19 </w:t>
      </w:r>
      <w:r w:rsidR="0022728C" w:rsidRPr="00086E57">
        <w:rPr>
          <w:b/>
          <w:bCs/>
        </w:rPr>
        <w:t>confirmed cases and death</w:t>
      </w:r>
      <w:r w:rsidRPr="00086E57">
        <w:rPr>
          <w:b/>
          <w:bCs/>
        </w:rPr>
        <w:t xml:space="preserve"> </w:t>
      </w:r>
      <w:r w:rsidR="0022728C" w:rsidRPr="00086E57">
        <w:rPr>
          <w:b/>
          <w:bCs/>
        </w:rPr>
        <w:t>by counties.</w:t>
      </w:r>
    </w:p>
    <w:p w14:paraId="730CAEEE" w14:textId="2DB6A57C" w:rsidR="00C34110" w:rsidRPr="00C34110" w:rsidRDefault="00874A3F" w:rsidP="00C34110">
      <w:pPr>
        <w:pStyle w:val="a3"/>
        <w:numPr>
          <w:ilvl w:val="1"/>
          <w:numId w:val="3"/>
        </w:numPr>
        <w:ind w:firstLineChars="0"/>
        <w:rPr>
          <w:b/>
          <w:bCs/>
          <w:color w:val="FF0000"/>
        </w:rPr>
      </w:pPr>
      <w:r w:rsidRPr="00874A3F">
        <w:rPr>
          <w:rFonts w:hint="eastAsia"/>
          <w:b/>
          <w:bCs/>
          <w:color w:val="FF0000"/>
        </w:rPr>
        <w:t>Re</w:t>
      </w:r>
      <w:r w:rsidRPr="00874A3F">
        <w:rPr>
          <w:b/>
          <w:bCs/>
          <w:color w:val="FF0000"/>
        </w:rPr>
        <w:t>covered</w:t>
      </w:r>
    </w:p>
    <w:p w14:paraId="05612936" w14:textId="301A110B" w:rsidR="005E7600" w:rsidRDefault="00935E76" w:rsidP="005E7600">
      <w:pPr>
        <w:pStyle w:val="a3"/>
        <w:numPr>
          <w:ilvl w:val="0"/>
          <w:numId w:val="1"/>
        </w:numPr>
        <w:ind w:firstLineChars="0"/>
        <w:rPr>
          <w:b/>
          <w:bCs/>
        </w:rPr>
      </w:pPr>
      <w:r w:rsidRPr="00086E57">
        <w:rPr>
          <w:rFonts w:hint="eastAsia"/>
          <w:b/>
          <w:bCs/>
        </w:rPr>
        <w:t>E</w:t>
      </w:r>
      <w:r w:rsidRPr="00086E57">
        <w:rPr>
          <w:b/>
          <w:bCs/>
        </w:rPr>
        <w:t>DA (By Nov 8th)</w:t>
      </w:r>
      <w:r w:rsidR="0022728C" w:rsidRPr="00086E57">
        <w:rPr>
          <w:b/>
          <w:bCs/>
        </w:rPr>
        <w:t>: data cleaning, data visualization and simple correlation plots</w:t>
      </w:r>
    </w:p>
    <w:p w14:paraId="11BBC427" w14:textId="7C64E352" w:rsidR="0023411B" w:rsidRDefault="0023411B" w:rsidP="00FE29C4">
      <w:pPr>
        <w:pStyle w:val="a3"/>
        <w:numPr>
          <w:ilvl w:val="1"/>
          <w:numId w:val="1"/>
        </w:numPr>
        <w:ind w:firstLineChars="0"/>
        <w:rPr>
          <w:b/>
          <w:bCs/>
        </w:rPr>
      </w:pPr>
      <w:r>
        <w:rPr>
          <w:rFonts w:hint="eastAsia"/>
          <w:b/>
          <w:bCs/>
        </w:rPr>
        <w:t>S</w:t>
      </w:r>
      <w:r>
        <w:rPr>
          <w:b/>
          <w:bCs/>
        </w:rPr>
        <w:t xml:space="preserve">et up the </w:t>
      </w:r>
      <w:proofErr w:type="spellStart"/>
      <w:r>
        <w:rPr>
          <w:b/>
          <w:bCs/>
        </w:rPr>
        <w:t>github</w:t>
      </w:r>
      <w:proofErr w:type="spellEnd"/>
    </w:p>
    <w:p w14:paraId="3687534C" w14:textId="3AF7172B" w:rsidR="0023411B" w:rsidRPr="0023411B" w:rsidRDefault="0023411B" w:rsidP="0023411B">
      <w:pPr>
        <w:pStyle w:val="a3"/>
        <w:numPr>
          <w:ilvl w:val="1"/>
          <w:numId w:val="1"/>
        </w:numPr>
        <w:ind w:firstLineChars="0"/>
        <w:rPr>
          <w:b/>
          <w:bCs/>
        </w:rPr>
      </w:pPr>
      <w:r>
        <w:rPr>
          <w:rFonts w:hint="eastAsia"/>
          <w:b/>
          <w:bCs/>
        </w:rPr>
        <w:t>C</w:t>
      </w:r>
      <w:r>
        <w:rPr>
          <w:b/>
          <w:bCs/>
        </w:rPr>
        <w:t>leaning: Nov 1</w:t>
      </w:r>
      <w:r w:rsidRPr="0023411B">
        <w:rPr>
          <w:b/>
          <w:bCs/>
          <w:vertAlign w:val="superscript"/>
        </w:rPr>
        <w:t>st</w:t>
      </w:r>
    </w:p>
    <w:p w14:paraId="3E19835F" w14:textId="7A1FC6C9" w:rsidR="00C34110" w:rsidRDefault="00C34110" w:rsidP="00C34110">
      <w:pPr>
        <w:pStyle w:val="a3"/>
        <w:numPr>
          <w:ilvl w:val="1"/>
          <w:numId w:val="1"/>
        </w:numPr>
        <w:ind w:firstLineChars="0"/>
        <w:rPr>
          <w:b/>
          <w:bCs/>
        </w:rPr>
      </w:pPr>
      <w:r>
        <w:rPr>
          <w:rFonts w:hint="eastAsia"/>
          <w:b/>
          <w:bCs/>
        </w:rPr>
        <w:t>E</w:t>
      </w:r>
      <w:r>
        <w:rPr>
          <w:b/>
          <w:bCs/>
        </w:rPr>
        <w:t>DA: Nov 8</w:t>
      </w:r>
      <w:r w:rsidRPr="00C34110">
        <w:rPr>
          <w:b/>
          <w:bCs/>
          <w:vertAlign w:val="superscript"/>
        </w:rPr>
        <w:t>th</w:t>
      </w:r>
      <w:r>
        <w:rPr>
          <w:b/>
          <w:bCs/>
        </w:rPr>
        <w:t xml:space="preserve"> </w:t>
      </w:r>
    </w:p>
    <w:p w14:paraId="344098F9" w14:textId="52E88A96" w:rsidR="0023411B" w:rsidRDefault="0023411B" w:rsidP="00C34110">
      <w:pPr>
        <w:pStyle w:val="a3"/>
        <w:numPr>
          <w:ilvl w:val="2"/>
          <w:numId w:val="1"/>
        </w:numPr>
        <w:ind w:firstLineChars="0"/>
        <w:rPr>
          <w:b/>
          <w:bCs/>
        </w:rPr>
      </w:pPr>
      <w:proofErr w:type="spellStart"/>
      <w:r>
        <w:rPr>
          <w:rFonts w:hint="eastAsia"/>
          <w:b/>
          <w:bCs/>
        </w:rPr>
        <w:t>Y</w:t>
      </w:r>
      <w:r>
        <w:rPr>
          <w:b/>
          <w:bCs/>
        </w:rPr>
        <w:t>ichun</w:t>
      </w:r>
      <w:proofErr w:type="spellEnd"/>
      <w:r>
        <w:rPr>
          <w:b/>
          <w:bCs/>
        </w:rPr>
        <w:t>: Policy</w:t>
      </w:r>
    </w:p>
    <w:p w14:paraId="341F9DA1" w14:textId="7CC86E53" w:rsidR="0023411B" w:rsidRDefault="0023411B" w:rsidP="0023411B">
      <w:pPr>
        <w:pStyle w:val="a3"/>
        <w:numPr>
          <w:ilvl w:val="2"/>
          <w:numId w:val="1"/>
        </w:numPr>
        <w:ind w:firstLineChars="0"/>
        <w:rPr>
          <w:b/>
          <w:bCs/>
        </w:rPr>
      </w:pPr>
      <w:r>
        <w:rPr>
          <w:rFonts w:hint="eastAsia"/>
          <w:b/>
          <w:bCs/>
        </w:rPr>
        <w:t>M</w:t>
      </w:r>
      <w:r>
        <w:rPr>
          <w:b/>
          <w:bCs/>
        </w:rPr>
        <w:t xml:space="preserve">oni: COVID cases + death + recover + </w:t>
      </w:r>
      <w:r w:rsidR="00C34110">
        <w:rPr>
          <w:b/>
          <w:bCs/>
        </w:rPr>
        <w:t>google mobility</w:t>
      </w:r>
    </w:p>
    <w:p w14:paraId="7A00B103" w14:textId="14D3687F" w:rsidR="0023411B" w:rsidRDefault="00C34110" w:rsidP="0023411B">
      <w:pPr>
        <w:pStyle w:val="a3"/>
        <w:numPr>
          <w:ilvl w:val="2"/>
          <w:numId w:val="1"/>
        </w:numPr>
        <w:ind w:firstLineChars="0"/>
        <w:rPr>
          <w:b/>
          <w:bCs/>
        </w:rPr>
      </w:pPr>
      <w:proofErr w:type="spellStart"/>
      <w:r>
        <w:rPr>
          <w:rFonts w:hint="eastAsia"/>
          <w:b/>
          <w:bCs/>
        </w:rPr>
        <w:t>Z</w:t>
      </w:r>
      <w:r>
        <w:rPr>
          <w:b/>
          <w:bCs/>
        </w:rPr>
        <w:t>iyi</w:t>
      </w:r>
      <w:proofErr w:type="spellEnd"/>
      <w:r>
        <w:rPr>
          <w:b/>
          <w:bCs/>
        </w:rPr>
        <w:t xml:space="preserve">: </w:t>
      </w:r>
      <w:r w:rsidR="00400FAF">
        <w:rPr>
          <w:b/>
          <w:bCs/>
        </w:rPr>
        <w:t>Model + interaction platform</w:t>
      </w:r>
    </w:p>
    <w:p w14:paraId="0D5C95AC" w14:textId="02A5C726" w:rsidR="00400FAF" w:rsidRPr="0023411B" w:rsidRDefault="00400FAF" w:rsidP="0023411B">
      <w:pPr>
        <w:pStyle w:val="a3"/>
        <w:numPr>
          <w:ilvl w:val="2"/>
          <w:numId w:val="1"/>
        </w:numPr>
        <w:ind w:firstLineChars="0"/>
        <w:rPr>
          <w:b/>
          <w:bCs/>
        </w:rPr>
      </w:pPr>
      <w:r>
        <w:rPr>
          <w:rFonts w:hint="eastAsia"/>
          <w:b/>
          <w:bCs/>
        </w:rPr>
        <w:t>Y</w:t>
      </w:r>
      <w:r>
        <w:rPr>
          <w:b/>
          <w:bCs/>
        </w:rPr>
        <w:t>uchen: Socio-demographic</w:t>
      </w:r>
    </w:p>
    <w:p w14:paraId="21D426F0" w14:textId="2CB32638" w:rsidR="00DC0CE8" w:rsidRPr="00086E57" w:rsidRDefault="0022728C" w:rsidP="00DE74C8">
      <w:pPr>
        <w:pStyle w:val="a3"/>
        <w:numPr>
          <w:ilvl w:val="0"/>
          <w:numId w:val="1"/>
        </w:numPr>
        <w:ind w:firstLineChars="0"/>
        <w:rPr>
          <w:b/>
          <w:bCs/>
        </w:rPr>
      </w:pPr>
      <w:r w:rsidRPr="00086E57">
        <w:rPr>
          <w:b/>
          <w:bCs/>
        </w:rPr>
        <w:t>Results summary</w:t>
      </w:r>
      <w:r w:rsidR="00DE74C8" w:rsidRPr="00086E57">
        <w:rPr>
          <w:b/>
          <w:bCs/>
        </w:rPr>
        <w:t xml:space="preserve"> (By Nov 16th)</w:t>
      </w:r>
    </w:p>
    <w:sectPr w:rsidR="00DC0CE8" w:rsidRPr="00086E5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481520" w14:textId="77777777" w:rsidR="000A5E52" w:rsidRDefault="000A5E52" w:rsidP="00ED00CD">
      <w:r>
        <w:separator/>
      </w:r>
    </w:p>
  </w:endnote>
  <w:endnote w:type="continuationSeparator" w:id="0">
    <w:p w14:paraId="325E7D91" w14:textId="77777777" w:rsidR="000A5E52" w:rsidRDefault="000A5E52" w:rsidP="00ED00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F43B93" w14:textId="77777777" w:rsidR="000A5E52" w:rsidRDefault="000A5E52" w:rsidP="00ED00CD">
      <w:r>
        <w:separator/>
      </w:r>
    </w:p>
  </w:footnote>
  <w:footnote w:type="continuationSeparator" w:id="0">
    <w:p w14:paraId="43EF06E5" w14:textId="77777777" w:rsidR="000A5E52" w:rsidRDefault="000A5E52" w:rsidP="00ED00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727431"/>
    <w:multiLevelType w:val="hybridMultilevel"/>
    <w:tmpl w:val="A428325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CC80A81"/>
    <w:multiLevelType w:val="hybridMultilevel"/>
    <w:tmpl w:val="74C62B2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6B881B8A"/>
    <w:multiLevelType w:val="hybridMultilevel"/>
    <w:tmpl w:val="6750DB6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7B75150B"/>
    <w:multiLevelType w:val="hybridMultilevel"/>
    <w:tmpl w:val="092078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tTQwMLY0MrY0MLJQ0lEKTi0uzszPAykwrAUAuMd/pSwAAAA="/>
    <w:docVar w:name="paperpile-doc-id" w:val="M295A355W646T467"/>
    <w:docVar w:name="paperpile-doc-name" w:val="Group 58 Assignment V4.0.docx"/>
  </w:docVars>
  <w:rsids>
    <w:rsidRoot w:val="00FD4BCB"/>
    <w:rsid w:val="00003DE0"/>
    <w:rsid w:val="00057199"/>
    <w:rsid w:val="00086E57"/>
    <w:rsid w:val="000A5E52"/>
    <w:rsid w:val="000F5AA7"/>
    <w:rsid w:val="001C184F"/>
    <w:rsid w:val="0022728C"/>
    <w:rsid w:val="0023411B"/>
    <w:rsid w:val="002872B2"/>
    <w:rsid w:val="00400FAF"/>
    <w:rsid w:val="00477D1A"/>
    <w:rsid w:val="00553F35"/>
    <w:rsid w:val="00572A31"/>
    <w:rsid w:val="005B2442"/>
    <w:rsid w:val="005D683F"/>
    <w:rsid w:val="005E7600"/>
    <w:rsid w:val="00655F3C"/>
    <w:rsid w:val="00666E56"/>
    <w:rsid w:val="00692CC6"/>
    <w:rsid w:val="007A0502"/>
    <w:rsid w:val="007C2186"/>
    <w:rsid w:val="00874A3F"/>
    <w:rsid w:val="008D54C8"/>
    <w:rsid w:val="00935E76"/>
    <w:rsid w:val="00B6581A"/>
    <w:rsid w:val="00BF4799"/>
    <w:rsid w:val="00C04875"/>
    <w:rsid w:val="00C34110"/>
    <w:rsid w:val="00CF46D8"/>
    <w:rsid w:val="00DC0CE8"/>
    <w:rsid w:val="00DE74C8"/>
    <w:rsid w:val="00DF0925"/>
    <w:rsid w:val="00ED00CD"/>
    <w:rsid w:val="00F25DCD"/>
    <w:rsid w:val="00FC7018"/>
    <w:rsid w:val="00FD4BCB"/>
    <w:rsid w:val="00FE2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C9F8ED"/>
  <w15:chartTrackingRefBased/>
  <w15:docId w15:val="{8E890FD1-5865-4217-A577-DF6EC4AC8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E7600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ED00CD"/>
    <w:pPr>
      <w:tabs>
        <w:tab w:val="center" w:pos="4320"/>
        <w:tab w:val="right" w:pos="8640"/>
      </w:tabs>
    </w:pPr>
  </w:style>
  <w:style w:type="character" w:customStyle="1" w:styleId="a5">
    <w:name w:val="页眉 字符"/>
    <w:basedOn w:val="a0"/>
    <w:link w:val="a4"/>
    <w:uiPriority w:val="99"/>
    <w:rsid w:val="00ED00CD"/>
  </w:style>
  <w:style w:type="paragraph" w:styleId="a6">
    <w:name w:val="footer"/>
    <w:basedOn w:val="a"/>
    <w:link w:val="a7"/>
    <w:uiPriority w:val="99"/>
    <w:unhideWhenUsed/>
    <w:rsid w:val="00ED00CD"/>
    <w:pPr>
      <w:tabs>
        <w:tab w:val="center" w:pos="4320"/>
        <w:tab w:val="right" w:pos="8640"/>
      </w:tabs>
    </w:pPr>
  </w:style>
  <w:style w:type="character" w:customStyle="1" w:styleId="a7">
    <w:name w:val="页脚 字符"/>
    <w:basedOn w:val="a0"/>
    <w:link w:val="a6"/>
    <w:uiPriority w:val="99"/>
    <w:rsid w:val="00ED00CD"/>
  </w:style>
  <w:style w:type="character" w:styleId="a8">
    <w:name w:val="annotation reference"/>
    <w:basedOn w:val="a0"/>
    <w:uiPriority w:val="99"/>
    <w:semiHidden/>
    <w:unhideWhenUsed/>
    <w:rsid w:val="00477D1A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477D1A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477D1A"/>
  </w:style>
  <w:style w:type="paragraph" w:styleId="ab">
    <w:name w:val="annotation subject"/>
    <w:basedOn w:val="a9"/>
    <w:next w:val="a9"/>
    <w:link w:val="ac"/>
    <w:uiPriority w:val="99"/>
    <w:semiHidden/>
    <w:unhideWhenUsed/>
    <w:rsid w:val="00477D1A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477D1A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477D1A"/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477D1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宇宸</dc:creator>
  <cp:keywords/>
  <dc:description/>
  <cp:lastModifiedBy>宇宸</cp:lastModifiedBy>
  <cp:revision>2</cp:revision>
  <cp:lastPrinted>2020-10-16T18:42:00Z</cp:lastPrinted>
  <dcterms:created xsi:type="dcterms:W3CDTF">2020-11-06T05:01:00Z</dcterms:created>
  <dcterms:modified xsi:type="dcterms:W3CDTF">2020-11-06T05:01:00Z</dcterms:modified>
</cp:coreProperties>
</file>